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SON MELAME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S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AME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25 North Honore Street, Chicago, IL, USA Chicago, IL, USA 606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ARACKOBAMA@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1216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0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